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Orthodontist</w:t>
      </w:r>
      <w:r>
        <w:t xml:space="preserve"> </w:t>
      </w:r>
      <w:r>
        <w:t xml:space="preserve">Position</w:t>
      </w:r>
      <w:r>
        <w:t xml:space="preserve"> </w:t>
      </w:r>
      <w:r>
        <w:t xml:space="preserve">in</w:t>
      </w:r>
      <w:r>
        <w:t xml:space="preserve"> </w:t>
      </w:r>
      <w:r>
        <w:t xml:space="preserve">Zimbabwe</w:t>
      </w:r>
      <w:r>
        <w:t xml:space="preserve"> </w:t>
      </w:r>
      <w:r>
        <w:t xml:space="preserve">Harare</w:t>
      </w:r>
    </w:p>
    <w:bookmarkStart w:id="21" w:name="cover-letter"/>
    <w:p>
      <w:pPr>
        <w:pStyle w:val="Heading1"/>
      </w:pPr>
      <w:r>
        <w:t xml:space="preserve">Cover Letter</w:t>
      </w:r>
    </w:p>
    <w:p>
      <w:pPr>
        <w:pStyle w:val="FirstParagraph"/>
      </w:pPr>
      <w:r>
        <w:rPr>
          <w:bCs/>
          <w:b/>
        </w:rPr>
        <w:t xml:space="preserve">John Doe</w:t>
      </w:r>
      <w:r>
        <w:br/>
      </w:r>
      <w:r>
        <w:t xml:space="preserve">123 Dental Street</w:t>
      </w:r>
      <w:r>
        <w:br/>
      </w:r>
      <w:r>
        <w:t xml:space="preserve">Harare, Zimbabwe</w:t>
      </w:r>
      <w:r>
        <w:br/>
      </w:r>
      <w:r>
        <w:t xml:space="preserve">+263 777 888 999</w:t>
      </w:r>
      <w:r>
        <w:br/>
      </w:r>
      <w:r>
        <w:t xml:space="preserve">johndoe@email.com</w:t>
      </w:r>
    </w:p>
    <w:p>
      <w:pPr>
        <w:pStyle w:val="BodyText"/>
      </w:pPr>
      <w:r>
        <w:t xml:space="preserve">April 5, 2024</w:t>
      </w:r>
    </w:p>
    <w:p>
      <w:pPr>
        <w:pStyle w:val="BodyText"/>
      </w:pPr>
      <w:r>
        <w:t xml:space="preserve">Dr. Tendai Moyo</w:t>
      </w:r>
      <w:r>
        <w:br/>
      </w:r>
      <w:r>
        <w:t xml:space="preserve">Head of Orthodontic Services</w:t>
      </w:r>
      <w:r>
        <w:br/>
      </w:r>
      <w:r>
        <w:t xml:space="preserve">Harare Dental Clinic</w:t>
      </w:r>
      <w:r>
        <w:br/>
      </w:r>
      <w:r>
        <w:t xml:space="preserve">456 Health Avenue</w:t>
      </w:r>
      <w:r>
        <w:br/>
      </w:r>
      <w:r>
        <w:t xml:space="preserve">Harare, Zimbabwe</w:t>
      </w:r>
    </w:p>
    <w:bookmarkStart w:id="20" w:name="X26bcdbc2a28e7307e81f4f6358e9361099c3139"/>
    <w:p>
      <w:pPr>
        <w:pStyle w:val="Heading2"/>
      </w:pPr>
      <w:r>
        <w:t xml:space="preserve">Application for Orthodontist Position at Harare Dental Clinic</w:t>
      </w:r>
    </w:p>
    <w:p>
      <w:pPr>
        <w:pStyle w:val="FirstParagraph"/>
      </w:pPr>
      <w:r>
        <w:t xml:space="preserve">Dear Dr. Moyo,</w:t>
      </w:r>
    </w:p>
    <w:p>
      <w:pPr>
        <w:pStyle w:val="BodyText"/>
      </w:pPr>
      <w:r>
        <w:t xml:space="preserve">I am writing to express my enthusiastic interest in the Orthodontist position at Harare Dental Clinic. As a dedicated and skilled orthodontic professional with over a decade of experience in delivering exceptional patient care, I am eager to contribute my expertise to your esteemed institution. Zimbabwe Harare, with its vibrant community and growing demand for specialized dental services, presents an ideal environment for me to further my career while making a meaningful impact on the lives of patients through transformative orthodontic treatments.</w:t>
      </w:r>
    </w:p>
    <w:p>
      <w:pPr>
        <w:pStyle w:val="BodyText"/>
      </w:pPr>
      <w:r>
        <w:t xml:space="preserve">My journey as an Orthodontist began with a passion for improving smiles and enhancing quality of life. After obtaining my Doctor of Dental Surgery (DDS) from the University of Zimbabwe in 2010, I pursued a specialized Master’s degree in Orthodontics at the same institution, graduating with honors in 2014. This rigorous academic training, combined with hands-on experience during my residency at Harare General Hospital, has equipped me with a comprehensive understanding of orthodontic diagnostics, treatment planning, and patient management. I have since practiced in both private and public sectors across Zimbabwe, gaining exposure to diverse patient populations and complex cases that have sharpened my clinical acumen.</w:t>
      </w:r>
    </w:p>
    <w:p>
      <w:pPr>
        <w:pStyle w:val="BodyText"/>
      </w:pPr>
      <w:r>
        <w:t xml:space="preserve">What sets me apart as an Orthodontist is my commitment to personalized care. I believe that every patient’s unique needs and goals should guide their treatment plan. Whether working with children, adolescents, or adults, I prioritize clear communication, empathy, and innovation to ensure optimal outcomes. My expertise spans traditional braces, clear aligners (such as Invisalign), functional appliances, and interceptive orthodontics. I am also proficient in utilizing digital imaging and 3D modeling technologies to enhance treatment precision and patient engagement.</w:t>
      </w:r>
    </w:p>
    <w:p>
      <w:pPr>
        <w:pStyle w:val="BodyText"/>
      </w:pPr>
      <w:r>
        <w:t xml:space="preserve">Zimbabwe Harare has always held a special place in my professional aspirations. The city’s dynamic healthcare landscape, coupled with its cultural richness, offers an unparalleled opportunity to serve a community that values holistic well-being. I have long admired the work of Harare Dental Clinic in addressing orthodontic disparities and advancing dental education in the region. Joining your team would allow me to contribute to this mission while leveraging my skills to expand access to high-quality orthodontic care. My experience working with underserved populations in rural clinics has instilled a deep sense of responsibility toward equitable healthcare, which aligns perfectly with the clinic’s values.</w:t>
      </w:r>
    </w:p>
    <w:p>
      <w:pPr>
        <w:pStyle w:val="BodyText"/>
      </w:pPr>
      <w:r>
        <w:t xml:space="preserve">One of my key strengths as an Orthodontist is my ability to build trust and rapport with patients. I take pride in creating a welcoming environment where individuals feel heard and supported throughout their treatment journey. For instance, during my tenure at the Rural Health Initiative in Matabeleland, I developed a patient education program that demystified orthodontic procedures for families, resulting in a 40% increase in treatment compliance. This experience reinforced my belief that empowering patients with knowledge is as crucial as the technical aspects of care.</w:t>
      </w:r>
    </w:p>
    <w:p>
      <w:pPr>
        <w:pStyle w:val="BodyText"/>
      </w:pPr>
      <w:r>
        <w:t xml:space="preserve">Moreover, I am deeply committed to staying at the forefront of orthodontic advancements. I regularly attend national and international conferences, such as the Zimbabwe Dental Association’s Annual Symposium and the International Association for Dental Research (IADR) meetings, to stay updated on emerging techniques like lingual orthodontics and minimally invasive procedures. My participation in these events has also allowed me to collaborate with leading professionals, fostering a network of knowledge that I can bring to Harare Dental Clinic.</w:t>
      </w:r>
    </w:p>
    <w:p>
      <w:pPr>
        <w:pStyle w:val="BodyText"/>
      </w:pPr>
      <w:r>
        <w:t xml:space="preserve">Zimbabwe Harare is not just a location for me—it is a place where my professional goals and personal values converge. I am particularly drawn to the clinic’s focus on community outreach and its role in training the next generation of dental professionals. I am eager to contribute my expertise to mentor young orthodontists, share best practices, and support initiatives that improve oral health literacy in the region. By joining your team, I aim to help Harare Dental Clinic continue its legacy of excellence while addressing the evolving needs of patients.</w:t>
      </w:r>
    </w:p>
    <w:p>
      <w:pPr>
        <w:pStyle w:val="BodyText"/>
      </w:pPr>
      <w:r>
        <w:t xml:space="preserve">Thank you for considering my application. I would welcome the opportunity to discuss how my background, skills, and passion for orthodontics align with the goals of Harare Dental Clinic. Please feel free to contact me at +263 777 888 999 or johndoe@email.com at your earliest convenience. I look forward to the possibility of contributing to your team and making a lasting impact in Zimbabwe Harare.</w:t>
      </w:r>
    </w:p>
    <w:p>
      <w:pPr>
        <w:pStyle w:val="BodyText"/>
      </w:pPr>
      <w:r>
        <w:t xml:space="preserve">Sincerely,</w:t>
      </w:r>
      <w:r>
        <w:br/>
      </w:r>
      <w:r>
        <w:t xml:space="preserve">John Do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Orthodontist Position in Zimbabwe Harare</dc:title>
  <dc:creator/>
  <dc:language>en</dc:language>
  <cp:keywords/>
  <dcterms:created xsi:type="dcterms:W3CDTF">2026-07-23T12:51:27Z</dcterms:created>
  <dcterms:modified xsi:type="dcterms:W3CDTF">2026-07-23T12:51:27Z</dcterms:modified>
</cp:coreProperties>
</file>

<file path=docProps/custom.xml><?xml version="1.0" encoding="utf-8"?>
<Properties xmlns="http://schemas.openxmlformats.org/officeDocument/2006/custom-properties" xmlns:vt="http://schemas.openxmlformats.org/officeDocument/2006/docPropsVTypes"/>
</file>